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Country]</w:t>
      </w:r>
      <w:r>
        <w:br/>
      </w:r>
      <w:r>
        <w:t xml:space="preserve">[Email Address] | [Phone Number]</w:t>
      </w:r>
    </w:p>
    <w:p>
      <w:pPr>
        <w:pStyle w:val="BodyText"/>
      </w:pPr>
      <w:r>
        <w:t xml:space="preserve">[Date]</w:t>
      </w:r>
    </w:p>
    <w:p>
      <w:pPr>
        <w:pStyle w:val="BodyText"/>
      </w:pPr>
      <w:r>
        <w:t xml:space="preserve">Dear Hiring Manager,</w:t>
      </w:r>
    </w:p>
    <w:p>
      <w:pPr>
        <w:pStyle w:val="BodyText"/>
      </w:pPr>
      <w:r>
        <w:t xml:space="preserve">I am writing to express my enthusiasm for the Electrical Engineer position at your esteemed organization in Ivory Coast Abidjan. As a dedicated and experienced electrical engineer with a passion for innovation, I am eager to contribute my technical expertise and problem-solving skills to support the growing infrastructure needs of this dynamic region. Ivory Coast Abidjan, as a hub of economic activity in West Africa, presents unique challenges and opportunities for electrical engineers, and I am particularly inspired by the prospect of working in such a vibrant environment.</w:t>
      </w:r>
    </w:p>
    <w:p>
      <w:pPr>
        <w:pStyle w:val="BodyText"/>
      </w:pPr>
      <w:r>
        <w:t xml:space="preserve">With over [X years] of experience in electrical engineering, I have developed a strong foundation in power systems design, automation, and renewable energy solutions. My academic background includes a [Degree] in Electrical Engineering from [University Name], where I specialized in power distribution and control systems. This was further complemented by hands-on experience during my internships at [Previous Company or Projects], where I worked on projects ranging from industrial automation to smart grid technologies.</w:t>
      </w:r>
    </w:p>
    <w:p>
      <w:pPr>
        <w:pStyle w:val="BodyText"/>
      </w:pPr>
      <w:r>
        <w:t xml:space="preserve">One of the key aspects that draws me to Ivory Coast Abidjan is the region's focus on sustainable development and modernization. The government’s initiatives to expand access to reliable electricity, such as the [Specific Project or Policy Name], align closely with my professional interests. I have consistently sought opportunities to contribute to projects that prioritize efficiency, sustainability, and community impact. For example, during my time at [Previous Employer], I led a team in designing a solar-powered irrigation system for rural agricultural communities—project that not only reduced energy costs but also improved crop yields by 30%. This experience reinforced my belief in the transformative power of electrical engineering to address real-world challenges.</w:t>
      </w:r>
    </w:p>
    <w:p>
      <w:pPr>
        <w:pStyle w:val="BodyText"/>
      </w:pPr>
      <w:r>
        <w:t xml:space="preserve">My technical skills are complemented by my ability to collaborate effectively with cross-functional teams and stakeholders. I am proficient in using industry-standard software such as MATLAB, AutoCAD, and ETAP for system simulations and design. Additionally, I hold certifications in [Relevant Certifications, e.g., "Power Systems Analysis" or "Renewable Energy Integration"], which have equipped me with the knowledge to tackle complex electrical challenges. I am also fluent in [Languages], which would allow me to communicate seamlessly with local teams and clients in Ivory Coast Abidjan.</w:t>
      </w:r>
    </w:p>
    <w:p>
      <w:pPr>
        <w:pStyle w:val="BodyText"/>
      </w:pPr>
      <w:r>
        <w:t xml:space="preserve">What sets me apart as an Electrical Engineer is my commitment to innovation and continuous learning. I stay updated on the latest advancements in smart grid technologies, energy storage systems, and IoT-driven electrical solutions. In Ivory Coast Abidjan, where the demand for reliable power is increasing due to urbanization and industrial growth, I am confident that my skills can contribute to developing resilient electrical infrastructure. For instance, I have studied case studies of successful energy projects in regions like Côte d'Ivoire and have been particularly impressed by the integration of hydroelectric and solar energy sources in [Specific Location or Project]. This aligns with my goal to support sustainable development through engineering excellence.</w:t>
      </w:r>
    </w:p>
    <w:p>
      <w:pPr>
        <w:pStyle w:val="BodyText"/>
      </w:pPr>
      <w:r>
        <w:t xml:space="preserve">I am especially drawn to your organization’s mission to [Mention Specific Mission or Goal of the Company, e.g., "advance technological solutions for infrastructure development in West Africa"]. I believe my background in electrical engineering, coupled with my passion for working in diverse and challenging environments like Ivory Coast Abidjan, makes me an ideal candidate. I am eager to bring my expertise in power systems design, project management, and renewable energy solutions to your team while contributing to the region’s long-term growth.</w:t>
      </w:r>
    </w:p>
    <w:p>
      <w:pPr>
        <w:pStyle w:val="BodyText"/>
      </w:pPr>
      <w:r>
        <w:t xml:space="preserve">Thank you for considering my application. I would be thrilled to discuss how my skills and experiences align with the needs of your organization. Please feel free to contact me at [Phone Number] or [Email Address] at your earliest convenience. I look forward to the opportunity to contribute to the continued success of your company in Ivory Coast Abidjan.</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dc:language>en</dc:language>
  <cp:keywords/>
  <dcterms:created xsi:type="dcterms:W3CDTF">2026-07-22T08:43:58Z</dcterms:created>
  <dcterms:modified xsi:type="dcterms:W3CDTF">2026-07-22T08:43:58Z</dcterms:modified>
</cp:coreProperties>
</file>

<file path=docProps/custom.xml><?xml version="1.0" encoding="utf-8"?>
<Properties xmlns="http://schemas.openxmlformats.org/officeDocument/2006/custom-properties" xmlns:vt="http://schemas.openxmlformats.org/officeDocument/2006/docPropsVTypes"/>
</file>